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ยกส่วนและสร้างใหม่</w:t>
      </w:r>
      <w:r>
        <w:t xml:space="preserve"> </w:t>
      </w:r>
      <w:r>
        <w:t xml:space="preserve">(6.57</w:t>
      </w:r>
      <w:r>
        <w:t xml:space="preserve"> </w:t>
      </w:r>
      <w:r>
        <w:t xml:space="preserve">นาที)</w:t>
      </w:r>
    </w:p>
    <w:p>
      <w:pPr>
        <w:pStyle w:val="Date"/>
      </w:pPr>
      <w:r>
        <w:t xml:space="preserve">วันจันทร์ที่</w:t>
      </w:r>
      <w:r>
        <w:t xml:space="preserve"> </w:t>
      </w:r>
      <w:r>
        <w:t xml:space="preserve">20</w:t>
      </w:r>
      <w:r>
        <w:t xml:space="preserve"> </w:t>
      </w:r>
      <w:r>
        <w:t xml:space="preserve">พฤษภาคม</w:t>
      </w:r>
      <w:r>
        <w:t xml:space="preserve"> </w:t>
      </w:r>
      <w:r>
        <w:t xml:space="preserve">2567</w:t>
      </w:r>
      <w:r>
        <w:t xml:space="preserve"> </w:t>
      </w:r>
      <w:r>
        <w:t xml:space="preserve">เวลา</w:t>
      </w:r>
      <w:r>
        <w:t xml:space="preserve"> </w:t>
      </w:r>
      <w:r>
        <w:t xml:space="preserve">10.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แยกส่วนและสร้างใหม่ ในบทเรียนนี้มีวัตถุประสงค์การเรียนรู้ดังต่อไปนี้ครับ ข้อที่ 1 เพื่อให้นักเรียนได้วิเคราะห์องค์ประกอบของสิ่งต่างๆ ที่จะใช้ในการพัฒนาผลงานใหม่ครับ ข้อที่ 2 ใช้ทักษะการคิด แยกส่วนประกอบ การแยกย่อยของปัญหาที่จะใช้ในการแก้ไขปัญหาในชีวิตประจำวัน จะเข้าสู่เนื้อหาการเรียนรู้นะครับ หนูขอถามนักเรียนว่าในชีวิตประจำวันของนักเรียนนั้น นักเรียนเคยประสบ ปัญหาอะไรที่มันยุ่งยากซับซ้อน ใช้เวลานานมากในการแก้ไขปัญหา นั่งหรือไม่ครับ ถ้านักเรียนพบปัญหาแบบนี้ นักเรียนจะมีวิธีการแก้ไขปัญหาอย่างไรบ้าง ในบทเรียนนี้นะครับ สถานการณ์ตัวอย่างที่จะให้นักเรียนได้ลองใช้ วิธีการแก้ไขปัญหาของนักเรียน ลองไปชมสถานการณ์ตัวอย่างกันเลยครับ จากสถานการณ์ตัวอย่างนะครับจะเห็นได้ว่าเพื่อนของนักเรียนคนนี้ประสบปัญหากับการเดินทางไปโรงเรียน รถจักรยาน ปรากฏว่ารถจักรยานของเขานั้น มีปัญหาที่ระบบโชค หรือระบบขับเคลื่อนนะครับ ถ้าเป็นนักเรียนนักเรียนจะมีวิธีการแก้ไขปัญหาอย่างไรบ้าง สำหรับครูนั้นมีวิธีการแก้ไขปัญหามาแนะนำให้กับนักเรียนได้เรียนรู้และทำความ เข้าใจครับ วิธีการแก้ไขปัญหาของครูนั้นครูจะใช้แนวคิดการแยกส่วนประกอบและการย่อยปัญหา ประกอบและการย่อยปัญหานี้คืออะไรครับนักเรียน การแยกส่วนประกอบและการย่อยปัญหานี้เป็นส่วนหนึ่ง คำนวณ ขอบหรือย่อยปัญหาออก สะดวกต่อการแก้ไขปัญหา จะทำให้ เวลา ปัญหาได้ง่ายขึ้น ตัวอย่างนี้ขอยกตัวอย่างประกอบ เอารถจักรยาน วัดญาณนั้นมีส่วนประกอบอะไรบ้าง อะไรครับ ออกมาแล้วนะ จะเห็นได้ว่า ประกอบด้วย จักรยาน เพื่อน คนอื่นๆครับ หรือถ้าบางส่วนของพยาน ไปด้วย วงล้อและพี่ลวดครับ พิจารณาในระบบขับเคลื่อนก็จะพบว่าประกอบ ไปด้วย ลัง ออกของวัตถุหรืออุปกรณ์ต่างๆนี้นะคะ เราถามว่า ปล่อยให้ละเอียดลึกลงไปได้หลายระดับครับ ก็ไม่ควรให้ละเอียดมาก นักเรียน ประกอบและการย่อยปัญหานี้นะคะ ตอนแรกของการพัฒนานวัตกรรม จะทำให้เราเห็นหน้าที่การทำงานของแต่ละชิ้นส่วน นั่นเอง ดีนะครับไม่ได้ทำเฉพาะกับวัตถุ เท่านั้นนะครับ มาทำได้กลับ ยกตัวอย่างเล่น เดินทาง 3 ขั้นตอนดังต่อไปนี้ครับ กลับบ้านไปยังรถประจำทาง ขั้นตอนที่ 2 เดินทางด้วยรถประจำทาง ขั้นตอนที่ 3 เดินตรงประจำทางแล้วนะครับ ตอนนั้น เราสามารถพักผ่อนเยอะๆลงไปได้อีกครับ ตัวอย่างเช่น ขั้นตอนที่ 1 นั้น การเดินทางออกจากบ้าน เราสามารถแบ่งออกเป็นขั้นตอนย่อย ต่อไปนี้ครับ ตอนแรก เดินทางกลับห้องพักหมู่บ้าน เราเปิดประตูบ้าน เดินออกจากตัวบ้าน นำทาง รอรถประจำทาง และเมื่อรถทางสายที่เราเดินทาง อย่างไรบ้าง แก้ไขปัญหาด้วยการใช้แนวคิด การแยกตัวประกอบและการย่อยปัญหานั้น สามารถทำให้การแก้ไขปัญหา นักเรียน ในบทเรียนนี้ เข้าใจของนักเรียนนะครับ นักเรียนได้ลองทำด้วย 2 กิจกรรมครับ คำแรกเป็นการแยกส่วนประกอบและการตั้งใหม่นะครับ ให้นักเรียนใช้จินตนาการแยกส่วนประกอบวัตถุต่างๆที่ครูนำมาแสดงนี้นะครับ จากนั้นนำส่วนประกอบ นักเรียนแยกออกมาแล้ว มาสร้างเป็นนวัตกรรมใหม่ครับ เป็นกิจกรรมชีวิตประจำวัน ให้นักเรียนเลือกสถานการณ์ปัญหาในชีวิตประจำวันต่อไปนี้นะครับ 1 แยกเป็นขั้นตอนต่างๆ อันนี้มาให้ เสียงดนตรี แล้วก็เอาอันใหม่ไปนะครับสวัสดีครับ 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ยกส่วนและสร้างใหม่ (6.57 นาที)</dc:title>
  <dc:creator/>
  <cp:keywords/>
  <dcterms:created xsi:type="dcterms:W3CDTF">2024-05-20T04:11:50Z</dcterms:created>
  <dcterms:modified xsi:type="dcterms:W3CDTF">2024-05-20T04: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ภาคม 2567 เวลา 10.22 น.</vt:lpwstr>
  </property>
  <property fmtid="{D5CDD505-2E9C-101B-9397-08002B2CF9AE}" pid="3" name="subtitle">
    <vt:lpwstr/>
  </property>
</Properties>
</file>